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475F6" w14:textId="77777777" w:rsidR="00D4572A" w:rsidRDefault="00D4572A" w:rsidP="00D4572A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386E0A20" w14:textId="20EA7A3D" w:rsidR="00D4572A" w:rsidRDefault="00D4572A" w:rsidP="00D4572A">
      <w:pPr>
        <w:pStyle w:val="Heading2"/>
        <w:rPr>
          <w:smallCaps/>
          <w:sz w:val="22"/>
          <w:szCs w:val="22"/>
        </w:rPr>
      </w:pPr>
      <w:r w:rsidRPr="001843BA">
        <w:rPr>
          <w:smallCaps/>
          <w:sz w:val="22"/>
          <w:szCs w:val="22"/>
        </w:rPr>
        <w:t xml:space="preserve">MODEL: </w:t>
      </w:r>
      <w:r w:rsidR="001F489A" w:rsidRPr="001843BA">
        <w:rPr>
          <w:smallCaps/>
          <w:sz w:val="22"/>
          <w:szCs w:val="22"/>
        </w:rPr>
        <w:t>FRONT ACCESS</w:t>
      </w:r>
      <w:r w:rsidRPr="001843BA">
        <w:rPr>
          <w:smallCaps/>
          <w:sz w:val="22"/>
          <w:szCs w:val="22"/>
        </w:rPr>
        <w:t xml:space="preserve"> COMBINATION FIRE SMOKE DAMPERS</w:t>
      </w:r>
      <w:r w:rsidR="00636801" w:rsidRPr="001843BA">
        <w:rPr>
          <w:smallCaps/>
          <w:sz w:val="22"/>
          <w:szCs w:val="22"/>
        </w:rPr>
        <w:t xml:space="preserve"> – AIRFOIL BLADE</w:t>
      </w:r>
    </w:p>
    <w:p w14:paraId="70874A75" w14:textId="03EFDDB9" w:rsidR="00D4572A" w:rsidRPr="00751855" w:rsidRDefault="00D4572A" w:rsidP="00D4572A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5E3BB488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3389A3AB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2589DEE" w14:textId="759BE410" w:rsidR="00D4572A" w:rsidRPr="00945D48" w:rsidRDefault="001F489A" w:rsidP="00D4572A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="00D4572A">
        <w:rPr>
          <w:rFonts w:ascii="Arial" w:hAnsi="Arial" w:cs="Arial"/>
        </w:rPr>
        <w:t xml:space="preserve"> c</w:t>
      </w:r>
      <w:r w:rsidR="00D4572A" w:rsidRPr="00945D48">
        <w:rPr>
          <w:rFonts w:ascii="Arial" w:hAnsi="Arial" w:cs="Arial"/>
        </w:rPr>
        <w:t xml:space="preserve">ombination fire smoke dampers with </w:t>
      </w:r>
      <w:r w:rsidR="00D4572A">
        <w:rPr>
          <w:rFonts w:ascii="Arial" w:hAnsi="Arial" w:cs="Arial"/>
        </w:rPr>
        <w:t xml:space="preserve">Airfoil </w:t>
      </w:r>
      <w:r w:rsidR="00D4572A"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5CAF7FE3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53CA0BCB" w14:textId="1F3E2632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9334CE8" w14:textId="71B06C78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101A11D0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532A0E83" w14:textId="77777777" w:rsidR="00D4572A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0F7B89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17BEC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A1B122D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B951A53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21F8AB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3F18660B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260F814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3BDE3224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56366A44" w14:textId="4D8DFDB3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347325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0978EB8" w14:textId="77777777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14ADE6B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404383D7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925B3A8" w14:textId="1A7D919B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366A2B18" w14:textId="77777777" w:rsidR="00D4572A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22040353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F004532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86B51EE" w14:textId="55B7EA97" w:rsidR="00D4572A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347325">
        <w:rPr>
          <w:rFonts w:ascii="Arial" w:hAnsi="Arial" w:cs="Arial"/>
        </w:rPr>
        <w:t>1</w:t>
      </w:r>
      <w:r w:rsidRPr="00347325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832C4DE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7EB75555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6D60B698" w14:textId="77777777" w:rsidR="007F217F" w:rsidRDefault="007F217F" w:rsidP="007F217F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249D41D" w14:textId="77777777" w:rsidR="007F217F" w:rsidRPr="007F217F" w:rsidRDefault="007F217F" w:rsidP="007F217F">
      <w:pPr>
        <w:pStyle w:val="PR1"/>
        <w:tabs>
          <w:tab w:val="clear" w:pos="864"/>
        </w:tabs>
        <w:rPr>
          <w:rFonts w:ascii="Arial" w:hAnsi="Arial" w:cs="Arial"/>
        </w:rPr>
      </w:pPr>
      <w:r w:rsidRPr="007F217F">
        <w:rPr>
          <w:rFonts w:ascii="Arial" w:hAnsi="Arial" w:cs="Arial"/>
        </w:rPr>
        <w:t>Welding shall not be allowed on dampers to avoid distortion and corrosion.</w:t>
      </w:r>
    </w:p>
    <w:p w14:paraId="066151DE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5E8E67BF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182EE9C6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ACB0D2C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AC52C53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9422FBD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1E2BFC48" w14:textId="5E458330" w:rsidR="00F4018B" w:rsidRPr="00347325" w:rsidRDefault="001F489A" w:rsidP="00F4018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Front Access</w:t>
      </w:r>
      <w:r w:rsidRPr="00347325">
        <w:rPr>
          <w:rFonts w:ascii="Arial" w:hAnsi="Arial" w:cs="Arial"/>
        </w:rPr>
        <w:t xml:space="preserve"> </w:t>
      </w:r>
      <w:r w:rsidR="00F4018B" w:rsidRPr="00347325">
        <w:rPr>
          <w:rFonts w:ascii="Arial" w:hAnsi="Arial" w:cs="Arial"/>
        </w:rPr>
        <w:t>combination fire smoke dampers with Airfoil blades shall be in compliance</w:t>
      </w:r>
      <w:bookmarkStart w:id="0" w:name="_Hlk76888035"/>
      <w:r w:rsidR="00F4018B" w:rsidRPr="00347325">
        <w:rPr>
          <w:rFonts w:ascii="Arial" w:hAnsi="Arial" w:cs="Arial"/>
        </w:rPr>
        <w:t xml:space="preserve"> </w:t>
      </w:r>
      <w:bookmarkStart w:id="1" w:name="_Hlk76888088"/>
      <w:r w:rsidR="00F4018B" w:rsidRPr="00347325">
        <w:rPr>
          <w:rFonts w:ascii="Arial" w:hAnsi="Arial" w:cs="Arial"/>
        </w:rPr>
        <w:t>and labelled to</w:t>
      </w:r>
      <w:bookmarkEnd w:id="1"/>
      <w:r w:rsidR="00F4018B" w:rsidRPr="00347325">
        <w:rPr>
          <w:rFonts w:ascii="Arial" w:hAnsi="Arial" w:cs="Arial"/>
        </w:rPr>
        <w:t xml:space="preserve"> </w:t>
      </w:r>
      <w:bookmarkEnd w:id="0"/>
      <w:r w:rsidR="00F4018B" w:rsidRPr="00347325">
        <w:rPr>
          <w:rFonts w:ascii="Arial" w:hAnsi="Arial" w:cs="Arial"/>
        </w:rPr>
        <w:t>UL-555 and UL-555S standard with the specific model reflecting on the UL certificate of the supplier</w:t>
      </w:r>
      <w:r w:rsidR="00C602F3">
        <w:rPr>
          <w:rFonts w:ascii="Arial" w:hAnsi="Arial" w:cs="Arial"/>
        </w:rPr>
        <w:t>,</w:t>
      </w:r>
      <w:r w:rsidR="00C602F3" w:rsidRPr="00890C76">
        <w:rPr>
          <w:rFonts w:ascii="Arial" w:hAnsi="Arial" w:cs="Arial"/>
        </w:rPr>
        <w:t xml:space="preserve"> </w:t>
      </w:r>
      <w:r w:rsidR="00C602F3">
        <w:rPr>
          <w:rFonts w:ascii="Arial" w:hAnsi="Arial" w:cs="Arial"/>
        </w:rPr>
        <w:t>e.g., Central Ventilation Systems (R27700)</w:t>
      </w:r>
      <w:r w:rsidR="00F4018B" w:rsidRPr="00347325">
        <w:rPr>
          <w:rFonts w:ascii="Arial" w:hAnsi="Arial" w:cs="Arial"/>
        </w:rPr>
        <w:t xml:space="preserve"> and approved by Civil Defense. </w:t>
      </w:r>
    </w:p>
    <w:p w14:paraId="775B2DC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7FF7FD56" w14:textId="111D43B1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AF-</w:t>
      </w:r>
      <w:r w:rsidR="001F489A">
        <w:rPr>
          <w:rFonts w:ascii="Arial" w:hAnsi="Arial" w:cs="Arial"/>
        </w:rPr>
        <w:t>FA</w:t>
      </w:r>
      <w:r>
        <w:rPr>
          <w:rFonts w:ascii="Arial" w:hAnsi="Arial" w:cs="Arial"/>
        </w:rPr>
        <w:t>-21x series</w:t>
      </w:r>
      <w:r w:rsidRPr="00945D48">
        <w:rPr>
          <w:rFonts w:ascii="Arial" w:hAnsi="Arial" w:cs="Arial"/>
        </w:rPr>
        <w:t xml:space="preserve"> </w:t>
      </w:r>
      <w:r w:rsidR="001F489A">
        <w:rPr>
          <w:rFonts w:ascii="Arial" w:hAnsi="Arial" w:cs="Arial"/>
        </w:rPr>
        <w:t>front access</w:t>
      </w:r>
      <w:r w:rsidR="001F489A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combination fire 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67BEC88C" w14:textId="77777777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1D2089E3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 xml:space="preserve">: 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407A32C7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C9356A" w14:textId="78C05623" w:rsidR="00D4572A" w:rsidRDefault="00D4572A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</w:t>
      </w:r>
      <w:r w:rsidR="001F489A">
        <w:rPr>
          <w:rFonts w:ascii="Arial" w:hAnsi="Arial" w:cs="Arial"/>
        </w:rPr>
        <w:t>FA</w:t>
      </w:r>
      <w:r>
        <w:rPr>
          <w:rFonts w:ascii="Arial" w:hAnsi="Arial" w:cs="Arial"/>
        </w:rPr>
        <w:t>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151313C1" w14:textId="01D41548" w:rsidR="00D4572A" w:rsidRDefault="00D4572A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</w:t>
      </w:r>
      <w:r w:rsidR="001F489A">
        <w:rPr>
          <w:rFonts w:ascii="Arial" w:hAnsi="Arial" w:cs="Arial"/>
        </w:rPr>
        <w:t>FA</w:t>
      </w:r>
      <w:r>
        <w:rPr>
          <w:rFonts w:ascii="Arial" w:hAnsi="Arial" w:cs="Arial"/>
        </w:rPr>
        <w:t>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17E98A7D" w14:textId="205BFC90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Elevated Temperature Rating: 350ºF (177 ºC)</w:t>
      </w:r>
    </w:p>
    <w:p w14:paraId="757299CD" w14:textId="3DA948EB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4018B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4018B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488336BF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6CD81F2A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3A309009" w14:textId="4D36950B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Frame:</w:t>
      </w:r>
      <w:r w:rsidRPr="007F217F">
        <w:rPr>
          <w:rFonts w:ascii="Arial" w:hAnsi="Arial" w:cs="Arial"/>
        </w:rPr>
        <w:t xml:space="preserve">  </w:t>
      </w:r>
      <w:r w:rsidR="007F217F" w:rsidRPr="007F217F">
        <w:rPr>
          <w:rFonts w:ascii="Arial" w:hAnsi="Arial" w:cs="Arial"/>
        </w:rPr>
        <w:t xml:space="preserve">Minimum of </w:t>
      </w:r>
      <w:r w:rsidRPr="007F217F">
        <w:rPr>
          <w:rFonts w:ascii="Arial" w:hAnsi="Arial" w:cs="Arial"/>
        </w:rPr>
        <w:t>20</w:t>
      </w:r>
      <w:r w:rsidR="00C602F3" w:rsidRPr="007F217F">
        <w:rPr>
          <w:rFonts w:ascii="Arial" w:hAnsi="Arial" w:cs="Arial"/>
        </w:rPr>
        <w:t>-g</w:t>
      </w:r>
      <w:r w:rsidRPr="007F217F">
        <w:rPr>
          <w:rFonts w:ascii="Arial" w:hAnsi="Arial" w:cs="Arial"/>
        </w:rPr>
        <w:t>auge (1mm) Galvanized Roll Formed Steel hat section w/ staked corners for integral bracing.  Low profile head and sill on 17</w:t>
      </w:r>
      <w:r w:rsidR="00C602F3" w:rsidRPr="007F217F">
        <w:rPr>
          <w:rFonts w:ascii="Arial" w:hAnsi="Arial" w:cs="Arial"/>
        </w:rPr>
        <w:t>-</w:t>
      </w:r>
      <w:r w:rsidRPr="007F217F">
        <w:rPr>
          <w:rFonts w:ascii="Arial" w:hAnsi="Arial" w:cs="Arial"/>
        </w:rPr>
        <w:t xml:space="preserve">inches </w:t>
      </w:r>
      <w:r w:rsidR="00C602F3" w:rsidRPr="007F217F">
        <w:rPr>
          <w:rFonts w:ascii="Arial" w:hAnsi="Arial" w:cs="Arial"/>
        </w:rPr>
        <w:t xml:space="preserve">(432 mm) </w:t>
      </w:r>
      <w:r w:rsidRPr="007F217F">
        <w:rPr>
          <w:rFonts w:ascii="Arial" w:hAnsi="Arial" w:cs="Arial"/>
        </w:rPr>
        <w:t>high and shorter.</w:t>
      </w:r>
    </w:p>
    <w:p w14:paraId="741273D2" w14:textId="5CA39901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Blades</w:t>
      </w:r>
      <w:r w:rsidRPr="007F217F">
        <w:rPr>
          <w:rFonts w:ascii="Arial" w:hAnsi="Arial" w:cs="Arial"/>
        </w:rPr>
        <w:t xml:space="preserve">:  Airfoil-shaped, double skin galvanized steel mechanically fastened to form equivalent to </w:t>
      </w:r>
      <w:r w:rsidR="00C602F3" w:rsidRPr="007F217F">
        <w:rPr>
          <w:rFonts w:ascii="Arial" w:hAnsi="Arial" w:cs="Arial"/>
        </w:rPr>
        <w:t>16-g</w:t>
      </w:r>
      <w:r w:rsidRPr="007F217F">
        <w:rPr>
          <w:rFonts w:ascii="Arial" w:hAnsi="Arial" w:cs="Arial"/>
        </w:rPr>
        <w:t xml:space="preserve">auge </w:t>
      </w:r>
      <w:r w:rsidR="00C602F3" w:rsidRPr="007F217F">
        <w:rPr>
          <w:rFonts w:ascii="Arial" w:hAnsi="Arial" w:cs="Arial"/>
        </w:rPr>
        <w:t>s</w:t>
      </w:r>
      <w:r w:rsidRPr="007F217F">
        <w:rPr>
          <w:rFonts w:ascii="Arial" w:hAnsi="Arial" w:cs="Arial"/>
        </w:rPr>
        <w:t>teel.</w:t>
      </w:r>
    </w:p>
    <w:p w14:paraId="02F2353B" w14:textId="31BE7354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Blade Seals</w:t>
      </w:r>
      <w:r w:rsidRPr="007F217F">
        <w:rPr>
          <w:rFonts w:ascii="Arial" w:hAnsi="Arial" w:cs="Arial"/>
        </w:rPr>
        <w:t xml:space="preserve">:  </w:t>
      </w:r>
      <w:r w:rsidR="007F217F" w:rsidRPr="007F217F">
        <w:rPr>
          <w:rFonts w:ascii="Arial" w:hAnsi="Arial" w:cs="Arial"/>
        </w:rPr>
        <w:t xml:space="preserve">High Temperature </w:t>
      </w:r>
      <w:r w:rsidRPr="007F217F">
        <w:rPr>
          <w:rFonts w:ascii="Arial" w:hAnsi="Arial" w:cs="Arial"/>
        </w:rPr>
        <w:t>Silicone rubber permanently bonded to blade.</w:t>
      </w:r>
    </w:p>
    <w:p w14:paraId="20F0C851" w14:textId="77777777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Jamb Seals</w:t>
      </w:r>
      <w:r w:rsidRPr="007F217F">
        <w:rPr>
          <w:rFonts w:ascii="Arial" w:hAnsi="Arial" w:cs="Arial"/>
        </w:rPr>
        <w:t>:  Stainless steel, flexible metal compression type.</w:t>
      </w:r>
    </w:p>
    <w:p w14:paraId="50418187" w14:textId="77777777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Axle Bearings</w:t>
      </w:r>
      <w:r w:rsidRPr="007F217F">
        <w:rPr>
          <w:rFonts w:ascii="Arial" w:hAnsi="Arial" w:cs="Arial"/>
        </w:rPr>
        <w:t xml:space="preserve">:  Bronze </w:t>
      </w:r>
      <w:proofErr w:type="spellStart"/>
      <w:r w:rsidRPr="007F217F">
        <w:rPr>
          <w:rFonts w:ascii="Arial" w:hAnsi="Arial" w:cs="Arial"/>
        </w:rPr>
        <w:t>oilite</w:t>
      </w:r>
      <w:proofErr w:type="spellEnd"/>
      <w:r w:rsidRPr="007F217F">
        <w:rPr>
          <w:rFonts w:ascii="Arial" w:hAnsi="Arial" w:cs="Arial"/>
        </w:rPr>
        <w:t xml:space="preserve"> press fit into frame.</w:t>
      </w:r>
    </w:p>
    <w:p w14:paraId="1FC113E7" w14:textId="77777777" w:rsidR="00C602F3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Axle Material</w:t>
      </w:r>
      <w:r w:rsidRPr="007F217F">
        <w:rPr>
          <w:rFonts w:ascii="Arial" w:hAnsi="Arial" w:cs="Arial"/>
        </w:rPr>
        <w:t>: Plated steel.</w:t>
      </w:r>
      <w:r w:rsidR="00C602F3" w:rsidRPr="007F217F">
        <w:rPr>
          <w:rFonts w:ascii="Arial" w:hAnsi="Arial" w:cs="Arial"/>
        </w:rPr>
        <w:t xml:space="preserve"> </w:t>
      </w:r>
    </w:p>
    <w:p w14:paraId="7C12E810" w14:textId="65583C4B" w:rsidR="00D4572A" w:rsidRPr="007F217F" w:rsidRDefault="00C602F3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Drive Shaft (Jackshaft):</w:t>
      </w:r>
      <w:r w:rsidRPr="007F217F">
        <w:rPr>
          <w:rFonts w:ascii="Arial" w:hAnsi="Arial" w:cs="Arial"/>
        </w:rPr>
        <w:t xml:space="preserve"> </w:t>
      </w:r>
      <w:r w:rsidR="007F217F" w:rsidRPr="007F217F">
        <w:rPr>
          <w:rFonts w:ascii="Arial" w:hAnsi="Arial" w:cs="Arial"/>
        </w:rPr>
        <w:t xml:space="preserve">Minimum </w:t>
      </w:r>
      <w:r w:rsidRPr="007F217F">
        <w:rPr>
          <w:rFonts w:ascii="Arial" w:hAnsi="Arial" w:cs="Arial"/>
        </w:rPr>
        <w:t>½ inch. (12.7 mm) diameter, plated steel</w:t>
      </w:r>
      <w:r w:rsidR="00185724" w:rsidRPr="007F217F">
        <w:rPr>
          <w:rFonts w:ascii="Arial" w:hAnsi="Arial" w:cs="Arial"/>
        </w:rPr>
        <w:t>.</w:t>
      </w:r>
    </w:p>
    <w:p w14:paraId="7C5DADB6" w14:textId="77777777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Linkage</w:t>
      </w:r>
      <w:r w:rsidRPr="007F217F">
        <w:rPr>
          <w:rFonts w:ascii="Arial" w:hAnsi="Arial" w:cs="Arial"/>
        </w:rPr>
        <w:t>:  Plated steel, concealed in frame.</w:t>
      </w:r>
    </w:p>
    <w:p w14:paraId="30DE21B8" w14:textId="6025D9B4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Fire Closure Device</w:t>
      </w:r>
      <w:r w:rsidRPr="007F217F">
        <w:rPr>
          <w:rFonts w:ascii="Arial" w:hAnsi="Arial" w:cs="Arial"/>
        </w:rPr>
        <w:t>:  Resettable electric thermostat</w:t>
      </w:r>
      <w:r w:rsidR="007F217F" w:rsidRPr="007F217F">
        <w:rPr>
          <w:rFonts w:ascii="Arial" w:hAnsi="Arial" w:cs="Arial"/>
        </w:rPr>
        <w:t xml:space="preserve"> </w:t>
      </w:r>
      <w:r w:rsidR="007F217F" w:rsidRPr="007F217F">
        <w:rPr>
          <w:rFonts w:ascii="Arial" w:hAnsi="Arial" w:cs="Arial"/>
        </w:rPr>
        <w:t>with External mounted switch</w:t>
      </w:r>
      <w:r w:rsidR="007F217F" w:rsidRPr="007F217F">
        <w:rPr>
          <w:rFonts w:ascii="Arial" w:hAnsi="Arial" w:cs="Arial"/>
        </w:rPr>
        <w:t>.</w:t>
      </w:r>
    </w:p>
    <w:p w14:paraId="54C05A65" w14:textId="77777777" w:rsidR="00D4572A" w:rsidRPr="007F217F" w:rsidRDefault="00D4572A" w:rsidP="00D4572A">
      <w:pPr>
        <w:pStyle w:val="PR2"/>
        <w:spacing w:before="120"/>
        <w:jc w:val="left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Release Temperature</w:t>
      </w:r>
      <w:r w:rsidRPr="007F217F">
        <w:rPr>
          <w:rFonts w:ascii="Arial" w:hAnsi="Arial" w:cs="Arial"/>
        </w:rPr>
        <w:t>:</w:t>
      </w:r>
    </w:p>
    <w:p w14:paraId="616F07A1" w14:textId="77777777" w:rsidR="00D4572A" w:rsidRPr="007F217F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7F217F">
        <w:rPr>
          <w:rFonts w:ascii="Arial" w:hAnsi="Arial" w:cs="Arial"/>
        </w:rPr>
        <w:t>165 ºF (74 ºC).</w:t>
      </w:r>
    </w:p>
    <w:p w14:paraId="7B84A64B" w14:textId="77777777" w:rsidR="00D4572A" w:rsidRPr="007F217F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7F217F">
        <w:rPr>
          <w:rFonts w:ascii="Arial" w:hAnsi="Arial" w:cs="Arial"/>
        </w:rPr>
        <w:t>212 ºF (100 ºC).</w:t>
      </w:r>
    </w:p>
    <w:p w14:paraId="2AEC8049" w14:textId="77777777" w:rsidR="00D4572A" w:rsidRPr="007F217F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7F217F">
        <w:rPr>
          <w:rFonts w:ascii="Arial" w:hAnsi="Arial" w:cs="Arial"/>
        </w:rPr>
        <w:t>250 ºF (121 ºC).</w:t>
      </w:r>
    </w:p>
    <w:p w14:paraId="4E023FDE" w14:textId="77777777" w:rsidR="00D4572A" w:rsidRPr="007F217F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7F217F">
        <w:rPr>
          <w:rFonts w:ascii="Arial" w:hAnsi="Arial" w:cs="Arial"/>
        </w:rPr>
        <w:t>350 ºF (177 ºC).</w:t>
      </w:r>
    </w:p>
    <w:p w14:paraId="3EA8F26A" w14:textId="27732C41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Sleeve</w:t>
      </w:r>
      <w:r w:rsidRPr="007F217F">
        <w:rPr>
          <w:rFonts w:ascii="Arial" w:hAnsi="Arial" w:cs="Arial"/>
        </w:rPr>
        <w:t>:  Standard 16</w:t>
      </w:r>
      <w:r w:rsidR="00185724" w:rsidRPr="007F217F">
        <w:rPr>
          <w:rFonts w:ascii="Arial" w:hAnsi="Arial" w:cs="Arial"/>
        </w:rPr>
        <w:t>-</w:t>
      </w:r>
      <w:r w:rsidRPr="007F217F">
        <w:rPr>
          <w:rFonts w:ascii="Arial" w:hAnsi="Arial" w:cs="Arial"/>
        </w:rPr>
        <w:t>inches long x 20</w:t>
      </w:r>
      <w:r w:rsidR="00185724" w:rsidRPr="007F217F">
        <w:rPr>
          <w:rFonts w:ascii="Arial" w:hAnsi="Arial" w:cs="Arial"/>
        </w:rPr>
        <w:t>-</w:t>
      </w:r>
      <w:r w:rsidRPr="007F217F">
        <w:rPr>
          <w:rFonts w:ascii="Arial" w:hAnsi="Arial" w:cs="Arial"/>
        </w:rPr>
        <w:t>gauge (406mm x 1.0mm), factory installed and wrapped with thermal blanket.</w:t>
      </w:r>
    </w:p>
    <w:p w14:paraId="07983260" w14:textId="77777777" w:rsidR="00185724" w:rsidRPr="007F217F" w:rsidRDefault="00185724" w:rsidP="00185724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Thermal Blanket:</w:t>
      </w:r>
      <w:r w:rsidRPr="007F217F">
        <w:rPr>
          <w:rFonts w:ascii="Arial" w:hAnsi="Arial" w:cs="Arial"/>
        </w:rPr>
        <w:t xml:space="preserve"> 0.25 inch. (6 mm) thick ceramic fiber of 12 </w:t>
      </w:r>
      <w:proofErr w:type="spellStart"/>
      <w:r w:rsidRPr="007F217F">
        <w:rPr>
          <w:rFonts w:ascii="Arial" w:hAnsi="Arial" w:cs="Arial"/>
        </w:rPr>
        <w:t>lb</w:t>
      </w:r>
      <w:proofErr w:type="spellEnd"/>
      <w:r w:rsidRPr="007F217F">
        <w:rPr>
          <w:rFonts w:ascii="Arial" w:hAnsi="Arial" w:cs="Arial"/>
        </w:rPr>
        <w:t>/ft</w:t>
      </w:r>
      <w:r w:rsidRPr="007F217F">
        <w:rPr>
          <w:rFonts w:ascii="Arial" w:hAnsi="Arial" w:cs="Arial"/>
          <w:vertAlign w:val="superscript"/>
        </w:rPr>
        <w:t xml:space="preserve">3 </w:t>
      </w:r>
      <w:r w:rsidRPr="007F217F">
        <w:rPr>
          <w:rFonts w:ascii="Arial" w:hAnsi="Arial" w:cs="Arial"/>
        </w:rPr>
        <w:t xml:space="preserve">density, quilted with woven fiberglass fabric, secured with self-tapping screws. </w:t>
      </w:r>
    </w:p>
    <w:p w14:paraId="74D151F5" w14:textId="1FE752C5" w:rsidR="00185724" w:rsidRPr="007F217F" w:rsidRDefault="00185724" w:rsidP="00185724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7F217F">
        <w:rPr>
          <w:rFonts w:ascii="Arial" w:hAnsi="Arial" w:cs="Arial"/>
        </w:rPr>
        <w:t>For Vertical Dampers thermal blanket shall be installed on top and both sides of the sleeve of the FSD-OW or FSD-FA model damper.</w:t>
      </w:r>
    </w:p>
    <w:p w14:paraId="0A6BB9EC" w14:textId="77777777" w:rsidR="00185724" w:rsidRPr="007F217F" w:rsidRDefault="00185724" w:rsidP="00185724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Front Access (FA) Panel:</w:t>
      </w:r>
      <w:r w:rsidRPr="007F217F">
        <w:rPr>
          <w:rFonts w:ascii="Arial" w:hAnsi="Arial" w:cs="Arial"/>
        </w:rPr>
        <w:t xml:space="preserve"> Max. 6 inch. (152.4 mm); installed inside damper sleeve to conceal actuators and TRD on the FSD-FA model damper only.</w:t>
      </w:r>
    </w:p>
    <w:p w14:paraId="1E10944E" w14:textId="2D360885" w:rsidR="0009650E" w:rsidRPr="007F217F" w:rsidRDefault="0009650E" w:rsidP="0009650E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Mounting</w:t>
      </w:r>
      <w:r w:rsidRPr="007F217F">
        <w:rPr>
          <w:rFonts w:ascii="Arial" w:hAnsi="Arial" w:cs="Arial"/>
        </w:rPr>
        <w:t xml:space="preserve">:  Vertical </w:t>
      </w:r>
      <w:r w:rsidR="00682559" w:rsidRPr="007F217F">
        <w:rPr>
          <w:rFonts w:ascii="Arial" w:hAnsi="Arial" w:cs="Arial"/>
        </w:rPr>
        <w:t>only</w:t>
      </w:r>
    </w:p>
    <w:p w14:paraId="7268B302" w14:textId="77777777" w:rsidR="00D4572A" w:rsidRPr="007F217F" w:rsidRDefault="00D4572A" w:rsidP="00D4572A">
      <w:pPr>
        <w:pStyle w:val="PR2"/>
        <w:spacing w:before="120"/>
        <w:rPr>
          <w:rFonts w:ascii="Arial" w:hAnsi="Arial" w:cs="Arial"/>
        </w:rPr>
      </w:pPr>
      <w:r w:rsidRPr="007F217F">
        <w:rPr>
          <w:rFonts w:ascii="Arial" w:hAnsi="Arial" w:cs="Arial"/>
          <w:u w:val="single"/>
        </w:rPr>
        <w:t>Actuator</w:t>
      </w:r>
      <w:r w:rsidRPr="007F217F">
        <w:rPr>
          <w:rFonts w:ascii="Arial" w:hAnsi="Arial" w:cs="Arial"/>
        </w:rPr>
        <w:t xml:space="preserve">:  </w:t>
      </w:r>
    </w:p>
    <w:p w14:paraId="5922A42E" w14:textId="2101515A" w:rsidR="007F217F" w:rsidRPr="00945D48" w:rsidRDefault="007F217F" w:rsidP="007F217F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2" w:name="_Hlk161058183"/>
      <w:r w:rsidRPr="007F217F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2"/>
    </w:p>
    <w:p w14:paraId="40C6839C" w14:textId="77777777" w:rsidR="00D4572A" w:rsidRPr="00945D48" w:rsidRDefault="00D4572A" w:rsidP="00D4572A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7EC44868" w14:textId="22BA6B11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C63827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4B1AB49E" w14:textId="77777777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593DEABC" w14:textId="77777777" w:rsidR="00D4572A" w:rsidRPr="00945D48" w:rsidRDefault="00D4572A" w:rsidP="00D4572A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6D4497FF" w14:textId="04D3E2F0" w:rsidR="00D4572A" w:rsidRDefault="00D4572A" w:rsidP="00D4572A">
      <w:pPr>
        <w:pStyle w:val="PR4"/>
        <w:numPr>
          <w:ilvl w:val="7"/>
          <w:numId w:val="7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</w:t>
      </w:r>
    </w:p>
    <w:p w14:paraId="7B88050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058DFC41" w14:textId="77777777" w:rsidR="00D4572A" w:rsidRDefault="00D4572A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25E1CA5C" w14:textId="404110D8" w:rsidR="00D4572A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21D02A3" w14:textId="1ED52F31" w:rsidR="00D4572A" w:rsidRPr="00945D48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73DCAB4E" w14:textId="0B446099" w:rsidR="00000B0B" w:rsidRDefault="00000B0B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3A4B6CF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11061D8F" w14:textId="77777777" w:rsidR="00D4572A" w:rsidRDefault="00D4572A" w:rsidP="00D4572A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32A8C241" w14:textId="77777777" w:rsidR="00D4572A" w:rsidRPr="00D34AD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F31002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5DF5EAF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5405835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5084D407" w14:textId="77777777" w:rsidR="00D4572A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2C6E42B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32BEE01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775698E4" w14:textId="77777777" w:rsidR="00D4572A" w:rsidRPr="00945D48" w:rsidRDefault="00D4572A" w:rsidP="00F4018B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50345ED5" w14:textId="77777777" w:rsidR="00D4572A" w:rsidRDefault="00D4572A" w:rsidP="00D4572A"/>
    <w:p w14:paraId="042702E6" w14:textId="77777777" w:rsidR="00D4572A" w:rsidRDefault="00D4572A" w:rsidP="00D4572A"/>
    <w:p w14:paraId="67A6EC26" w14:textId="77777777" w:rsidR="00D4572A" w:rsidRDefault="00D4572A" w:rsidP="00D4572A"/>
    <w:p w14:paraId="09BE494C" w14:textId="77777777" w:rsidR="007F217F" w:rsidRDefault="007F217F"/>
    <w:sectPr w:rsidR="00EB2C62" w:rsidSect="0018572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5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6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7" w15:restartNumberingAfterBreak="0">
    <w:nsid w:val="410E7D8F"/>
    <w:multiLevelType w:val="hybridMultilevel"/>
    <w:tmpl w:val="3604C3C8"/>
    <w:name w:val="MASTERSPEC222"/>
    <w:lvl w:ilvl="0" w:tplc="3D648D9E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1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943223173">
    <w:abstractNumId w:val="0"/>
  </w:num>
  <w:num w:numId="2" w16cid:durableId="150952430">
    <w:abstractNumId w:val="10"/>
  </w:num>
  <w:num w:numId="3" w16cid:durableId="1985550137">
    <w:abstractNumId w:val="2"/>
  </w:num>
  <w:num w:numId="4" w16cid:durableId="1574272802">
    <w:abstractNumId w:val="8"/>
  </w:num>
  <w:num w:numId="5" w16cid:durableId="2143037451">
    <w:abstractNumId w:val="1"/>
  </w:num>
  <w:num w:numId="6" w16cid:durableId="1615357042">
    <w:abstractNumId w:val="6"/>
  </w:num>
  <w:num w:numId="7" w16cid:durableId="49111353">
    <w:abstractNumId w:val="11"/>
  </w:num>
  <w:num w:numId="8" w16cid:durableId="14041492">
    <w:abstractNumId w:val="5"/>
  </w:num>
  <w:num w:numId="9" w16cid:durableId="294141331">
    <w:abstractNumId w:val="4"/>
  </w:num>
  <w:num w:numId="10" w16cid:durableId="645671834">
    <w:abstractNumId w:val="9"/>
  </w:num>
  <w:num w:numId="11" w16cid:durableId="224536924">
    <w:abstractNumId w:val="3"/>
  </w:num>
  <w:num w:numId="12" w16cid:durableId="380599369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67817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zNzUxNDOxNDNW0lEKTi0uzszPAymwqAUAF96A5CwAAAA="/>
  </w:docVars>
  <w:rsids>
    <w:rsidRoot w:val="00D4572A"/>
    <w:rsid w:val="00000B0B"/>
    <w:rsid w:val="0009650E"/>
    <w:rsid w:val="001843BA"/>
    <w:rsid w:val="00185724"/>
    <w:rsid w:val="001F489A"/>
    <w:rsid w:val="003472B6"/>
    <w:rsid w:val="00347325"/>
    <w:rsid w:val="004B29F0"/>
    <w:rsid w:val="004B604F"/>
    <w:rsid w:val="00636801"/>
    <w:rsid w:val="00682559"/>
    <w:rsid w:val="007F217F"/>
    <w:rsid w:val="00816951"/>
    <w:rsid w:val="00910660"/>
    <w:rsid w:val="009D76AE"/>
    <w:rsid w:val="00B166C4"/>
    <w:rsid w:val="00C602F3"/>
    <w:rsid w:val="00C63827"/>
    <w:rsid w:val="00D4572A"/>
    <w:rsid w:val="00D87D19"/>
    <w:rsid w:val="00F4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7B806"/>
  <w15:chartTrackingRefBased/>
  <w15:docId w15:val="{326A36DC-6C33-46EB-9337-7998FF34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72A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D4572A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D4572A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572A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4572A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D4572A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572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572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572A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572A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572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572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572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572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572A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D4572A"/>
    <w:rPr>
      <w:color w:val="0000FF"/>
      <w:u w:val="single"/>
    </w:rPr>
  </w:style>
  <w:style w:type="paragraph" w:customStyle="1" w:styleId="EOS">
    <w:name w:val="EOS"/>
    <w:basedOn w:val="Normal"/>
    <w:rsid w:val="00D4572A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0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45</Words>
  <Characters>5388</Characters>
  <Application>Microsoft Office Word</Application>
  <DocSecurity>0</DocSecurity>
  <Lines>44</Lines>
  <Paragraphs>12</Paragraphs>
  <ScaleCrop>false</ScaleCrop>
  <Company/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8</cp:revision>
  <dcterms:created xsi:type="dcterms:W3CDTF">2017-12-12T16:31:00Z</dcterms:created>
  <dcterms:modified xsi:type="dcterms:W3CDTF">2024-03-11T10:07:00Z</dcterms:modified>
</cp:coreProperties>
</file>